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w:t>
      </w:r>
      <w:r w:rsidRPr="00F25705">
        <w:rPr>
          <w:noProof/>
        </w:rPr>
        <w:t>.props</w:t>
      </w:r>
      <w:r w:rsidRPr="00BA7581">
        <w:rPr>
          <w:noProof/>
        </w:rPr>
        <w:t xml:space="preserve">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return()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 xml:space="preserve">Even though we are generating all of our pages inside </w:t>
      </w:r>
      <w:r w:rsidR="00014466">
        <w:rPr>
          <w:rFonts w:cs="Times New Roman"/>
        </w:rPr>
        <w:t xml:space="preserve">just </w:t>
      </w:r>
      <w:r w:rsidRPr="00BA7581">
        <w:rPr>
          <w:rFonts w:cs="Times New Roman"/>
        </w:rPr>
        <w:t>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w:t>
      </w:r>
      <w:r w:rsidR="00014466">
        <w:rPr>
          <w:rFonts w:cs="Times New Roman"/>
        </w:rPr>
        <w:t xml:space="preserve"> see how navigation works in</w:t>
      </w:r>
      <w:r w:rsidRPr="00BA7581">
        <w:rPr>
          <w:rFonts w:cs="Times New Roman"/>
        </w:rPr>
        <w:t xml:space="preserv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E62C3D" w:rsidP="00303617">
      <w:pPr>
        <w:rPr>
          <w:rFonts w:cs="Times New Roman"/>
        </w:rPr>
      </w:pPr>
      <w:r>
        <w:rPr>
          <w:rFonts w:cs="Times New Roman"/>
        </w:rPr>
        <w:t>All we need</w:t>
      </w:r>
      <w:r w:rsidR="00666C51" w:rsidRPr="00BA7581">
        <w:rPr>
          <w:rFonts w:cs="Times New Roman"/>
        </w:rPr>
        <w:t xml:space="preserve"> to do is to</w:t>
      </w:r>
      <w:r w:rsidR="00B35202" w:rsidRPr="00BA7581">
        <w:rPr>
          <w:rFonts w:cs="Times New Roman"/>
        </w:rPr>
        <w:t xml:space="preserve"> modify Navigation.css file and to</w:t>
      </w:r>
      <w:r w:rsidR="00666C51"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w:t>
      </w:r>
      <w:r w:rsidR="00E62C3D">
        <w:rPr>
          <w:rFonts w:cs="Times New Roman"/>
        </w:rPr>
        <w:t xml:space="preserve"> or her</w:t>
      </w:r>
      <w:r w:rsidRPr="00BA7581">
        <w:rPr>
          <w:rFonts w:cs="Times New Roman"/>
        </w:rPr>
        <w:t xml:space="preserve"> to the not-found (404) component.</w:t>
      </w:r>
    </w:p>
    <w:p w:rsidR="00A549A2" w:rsidRPr="00BA7581" w:rsidRDefault="00E62C3D" w:rsidP="00A549A2">
      <w:pPr>
        <w:rPr>
          <w:rFonts w:cs="Times New Roman"/>
        </w:rPr>
      </w:pPr>
      <w:r>
        <w:rPr>
          <w:rFonts w:cs="Times New Roman"/>
        </w:rPr>
        <w:t>First,</w:t>
      </w:r>
      <w:r w:rsidR="00A549A2" w:rsidRPr="00BA7581">
        <w:rPr>
          <w:rFonts w:cs="Times New Roman"/>
        </w:rPr>
        <w:t xml:space="preserve">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lastRenderedPageBreak/>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With this mo</w:t>
      </w:r>
      <w:r w:rsidR="00E62C3D">
        <w:rPr>
          <w:rFonts w:cs="Times New Roman"/>
        </w:rPr>
        <w:t>dification in place whenever a</w:t>
      </w:r>
      <w:r w:rsidRPr="00BA7581">
        <w:rPr>
          <w:rFonts w:cs="Times New Roman"/>
        </w:rPr>
        <w:t xml:space="preserve"> </w:t>
      </w:r>
      <w:r w:rsidRPr="00BA7581">
        <w:rPr>
          <w:rFonts w:cs="Times New Roman"/>
          <w:noProof/>
        </w:rPr>
        <w:t>user</w:t>
      </w:r>
      <w:r w:rsidR="00E62C3D">
        <w:rPr>
          <w:rFonts w:cs="Times New Roman"/>
        </w:rPr>
        <w:t xml:space="preserve"> types an URL address that doesn’t </w:t>
      </w:r>
      <w:r w:rsidR="00E62C3D" w:rsidRPr="00F25705">
        <w:rPr>
          <w:rFonts w:cs="Times New Roman"/>
          <w:noProof/>
        </w:rPr>
        <w:t>exist</w:t>
      </w:r>
      <w:r w:rsidRPr="00BA7581">
        <w:rPr>
          <w:rFonts w:cs="Times New Roman"/>
        </w:rPr>
        <w:t>,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w:t>
      </w:r>
      <w:r w:rsidR="00E62C3D">
        <w:rPr>
          <w:rFonts w:cs="Times New Roman"/>
        </w:rPr>
        <w:t>we are</w:t>
      </w:r>
      <w:r w:rsidRPr="00BA7581">
        <w:rPr>
          <w:rFonts w:cs="Times New Roman"/>
        </w:rPr>
        <w:t xml:space="preserve"> going to explain how to send HTTP requests from the React. </w:t>
      </w:r>
      <w:r w:rsidR="00E62C3D">
        <w:rPr>
          <w:rFonts w:cs="Times New Roman"/>
        </w:rPr>
        <w:t>We</w:t>
      </w:r>
      <w:r w:rsidR="001A04FD" w:rsidRPr="00BA7581">
        <w:rPr>
          <w:rFonts w:cs="Times New Roman"/>
        </w:rPr>
        <w:t xml:space="preserve"> can send those type of requests from every component but we are going to do that by centralizing the HTTP logic as</w:t>
      </w:r>
      <w:r w:rsidR="00F75DD3">
        <w:rPr>
          <w:rFonts w:cs="Times New Roman"/>
        </w:rPr>
        <w:t xml:space="preserve"> </w:t>
      </w:r>
      <w:r w:rsidR="001A04FD" w:rsidRPr="00BA7581">
        <w:rPr>
          <w:rFonts w:cs="Times New Roman"/>
        </w:rPr>
        <w:t>some kind of a repository.</w:t>
      </w:r>
      <w:r w:rsidR="00B946DE">
        <w:rPr>
          <w:rFonts w:cs="Times New Roman"/>
        </w:rPr>
        <w:t xml:space="preserve"> For this </w:t>
      </w:r>
      <w:r w:rsidR="00F75DD3">
        <w:rPr>
          <w:rFonts w:cs="Times New Roman"/>
        </w:rPr>
        <w:t>type</w:t>
      </w:r>
      <w:r w:rsidR="00B946DE">
        <w:rPr>
          <w:rFonts w:cs="Times New Roman"/>
        </w:rPr>
        <w:t xml:space="preserve">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w:t>
      </w:r>
      <w:r w:rsidR="00E62C3D">
        <w:rPr>
          <w:rFonts w:cs="Times New Roman"/>
        </w:rPr>
        <w:t xml:space="preserve"> But if you have bigger</w:t>
      </w:r>
      <w:r w:rsidR="00B946DE">
        <w:rPr>
          <w:rFonts w:cs="Times New Roman"/>
        </w:rPr>
        <w:t xml:space="preserve"> and more complicated</w:t>
      </w:r>
      <w:r w:rsidR="00E62C3D">
        <w:rPr>
          <w:rFonts w:cs="Times New Roman"/>
        </w:rPr>
        <w:t xml:space="preserve"> projects</w:t>
      </w:r>
      <w:r w:rsidR="00B946DE">
        <w:rPr>
          <w:rFonts w:cs="Times New Roman"/>
        </w:rPr>
        <w:t xml:space="preserve">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lastRenderedPageBreak/>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w:t>
      </w:r>
      <w:r w:rsidR="00F75DD3">
        <w:rPr>
          <w:rFonts w:cs="Times New Roman"/>
          <w:i/>
        </w:rPr>
        <w:t>way</w:t>
      </w:r>
      <w:r>
        <w:rPr>
          <w:rFonts w:cs="Times New Roman"/>
          <w:i/>
        </w:rPr>
        <w:t>)</w:t>
      </w:r>
      <w:r w:rsidRPr="00106C9B">
        <w:rPr>
          <w:rFonts w:cs="Times New Roman"/>
          <w:i/>
        </w:rPr>
        <w:t>, you could create an additional file and export functions (that are going to handle HTTP requests) from that file. But Redux is quite common in the React projects, therefore I am going</w:t>
      </w:r>
      <w:r w:rsidR="00E62C3D">
        <w:rPr>
          <w:rFonts w:cs="Times New Roman"/>
          <w:i/>
        </w:rPr>
        <w:t xml:space="preserve"> to</w:t>
      </w:r>
      <w:r>
        <w:rPr>
          <w:rFonts w:cs="Times New Roman"/>
          <w:i/>
        </w:rPr>
        <w:t xml:space="preserve"> </w:t>
      </w:r>
      <w:r w:rsidRPr="00F25705">
        <w:rPr>
          <w:rFonts w:cs="Times New Roman"/>
          <w:i/>
          <w:noProof/>
        </w:rPr>
        <w:t>explain</w:t>
      </w:r>
      <w:r w:rsidR="00F25705">
        <w:rPr>
          <w:rFonts w:cs="Times New Roman"/>
          <w:i/>
          <w:noProof/>
        </w:rPr>
        <w:t xml:space="preserve"> to</w:t>
      </w:r>
      <w:r w:rsidR="00E62C3D">
        <w:rPr>
          <w:rFonts w:cs="Times New Roman"/>
          <w:i/>
        </w:rPr>
        <w:t xml:space="preserve"> you how</w:t>
      </w:r>
      <w:r w:rsidRPr="00106C9B">
        <w:rPr>
          <w:rFonts w:cs="Times New Roman"/>
          <w:i/>
        </w:rPr>
        <w:t xml:space="preserve"> Redux work </w:t>
      </w:r>
      <w:r w:rsidR="00F75DD3">
        <w:rPr>
          <w:rFonts w:cs="Times New Roman"/>
          <w:i/>
          <w:noProof/>
        </w:rPr>
        <w:t>with</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w:t>
      </w:r>
      <w:r w:rsidR="003B7B56">
        <w:t>we</w:t>
      </w:r>
      <w:r w:rsidR="00621E0F" w:rsidRPr="00BA7581">
        <w:t xml:space="preserve">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w:t>
      </w:r>
      <w:r w:rsidR="00E62C3D">
        <w:t xml:space="preserve"> more instances of axios you may</w:t>
      </w:r>
      <w:r w:rsidR="00621E0F" w:rsidRPr="00BA7581">
        <w:t xml:space="preserve">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3B7B56" w:rsidP="000E51E7">
      <w:pPr>
        <w:pStyle w:val="Heading2"/>
        <w:rPr>
          <w:rFonts w:asciiTheme="minorHAnsi" w:hAnsiTheme="minorHAnsi"/>
        </w:rPr>
      </w:pPr>
      <w:r>
        <w:rPr>
          <w:rFonts w:asciiTheme="minorHAnsi" w:hAnsiTheme="minorHAnsi"/>
        </w:rPr>
        <w:t>About</w:t>
      </w:r>
      <w:r w:rsidR="000E51E7" w:rsidRPr="00BA7581">
        <w:rPr>
          <w:rFonts w:asciiTheme="minorHAnsi" w:hAnsiTheme="minorHAnsi"/>
        </w:rPr>
        <w:t xml:space="preserv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t>
      </w:r>
      <w:r w:rsidRPr="00BA7581">
        <w:rPr>
          <w:noProof/>
        </w:rPr>
        <w:lastRenderedPageBreak/>
        <w:t xml:space="preserve">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w:t>
      </w:r>
      <w:r w:rsidR="00E62C3D">
        <w:t>am which closely explains how</w:t>
      </w:r>
      <w:r w:rsidR="00640849">
        <w:t xml:space="preserve"> Redux works:</w:t>
      </w:r>
    </w:p>
    <w:p w:rsidR="00640849" w:rsidRDefault="00640849" w:rsidP="00640849"/>
    <w:p w:rsidR="00640849" w:rsidRDefault="00C0082F" w:rsidP="00640849">
      <w:r>
        <w:rPr>
          <w:noProof/>
        </w:rPr>
        <w:lastRenderedPageBreak/>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lastRenderedPageBreak/>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w:t>
      </w:r>
      <w:r w:rsidR="006870AC">
        <w:t>importing</w:t>
      </w:r>
      <w:r>
        <w:t xml:space="preserve">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w:t>
      </w:r>
      <w:r w:rsidR="006870AC">
        <w:t xml:space="preserve"> the</w:t>
      </w:r>
      <w:r>
        <w:t xml:space="preserve">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 xml:space="preserve">All of these functions are updating our state. Firstly we are deeply cloning our state object by using spread (…) operator and then just overriding the property we want to update in our state object. </w:t>
      </w:r>
      <w:r>
        <w:lastRenderedPageBreak/>
        <w:t>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w:t>
      </w:r>
      <w:r>
        <w:rPr>
          <w:noProof/>
        </w:rPr>
        <w:lastRenderedPageBreak/>
        <w:t xml:space="preserve">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F25705" w:rsidP="00947E59">
      <w:pPr>
        <w:pStyle w:val="Heading1"/>
      </w:pPr>
      <w:r>
        <w:t xml:space="preserve">Lazy loading and </w:t>
      </w:r>
      <w:r w:rsidR="00543DDC">
        <w:t>HOC</w:t>
      </w:r>
      <w:r>
        <w:t xml:space="preserve"> Component</w:t>
      </w:r>
    </w:p>
    <w:p w:rsidR="00947E59" w:rsidRDefault="00947E59" w:rsidP="00947E59"/>
    <w:p w:rsidR="00947E59" w:rsidRDefault="00947E59" w:rsidP="00947E59">
      <w:r>
        <w:t>In the previous post, we have set up the Redux environment completely an</w:t>
      </w:r>
      <w:r w:rsidR="00DA2380">
        <w:t>d created the Axios instance to</w:t>
      </w:r>
      <w:r>
        <w:t xml:space="preserve"> send</w:t>
      </w:r>
      <w:r w:rsidR="00DA2380">
        <w:t xml:space="preserve"> </w:t>
      </w:r>
      <w:r w:rsidRPr="00DA2380">
        <w:rPr>
          <w:noProof/>
        </w:rPr>
        <w:t>HTTP requests</w:t>
      </w:r>
      <w:r>
        <w:t xml:space="preserve">.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w:t>
      </w:r>
      <w:r w:rsidR="004F4EDB">
        <w:t xml:space="preserve"> let’s</w:t>
      </w:r>
      <w:r w:rsidR="006328C9">
        <w:t xml:space="preserve"> create </w:t>
      </w:r>
      <w:r w:rsidR="004F4EDB">
        <w:t>a following folder structure with the OwnerList.js file inside:</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w:t>
      </w:r>
      <w:r w:rsidR="00073814">
        <w:t>it</w:t>
      </w:r>
      <w:r>
        <w:t xml:space="preserve">.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rsidR="00073814">
        <w:t xml:space="preserve"> a</w:t>
      </w:r>
      <w:r>
        <w:t xml:space="preserve"> project.</w:t>
      </w:r>
    </w:p>
    <w:p w:rsidR="006328C9" w:rsidRDefault="00FD60A1" w:rsidP="00C34080">
      <w:r>
        <w:t xml:space="preserve">So, inside the src folder </w:t>
      </w:r>
      <w:r w:rsidR="004F4EDB">
        <w:t xml:space="preserve">let’s </w:t>
      </w:r>
      <w:r>
        <w:t xml:space="preserve">create a new folder and name it </w:t>
      </w:r>
      <w:r w:rsidRPr="00FD60A1">
        <w:rPr>
          <w:noProof/>
        </w:rPr>
        <w:t>hoc</w:t>
      </w:r>
      <w:r>
        <w:t xml:space="preserve">. In that </w:t>
      </w:r>
      <w:r w:rsidRPr="004F4EDB">
        <w:rPr>
          <w:noProof/>
        </w:rPr>
        <w:t>folder</w:t>
      </w:r>
      <w:r w:rsidR="004F4EDB">
        <w:rPr>
          <w:noProof/>
        </w:rPr>
        <w:t>,</w:t>
      </w:r>
      <w:r w:rsidR="004F4EDB">
        <w:t xml:space="preserve"> we are going to</w:t>
      </w:r>
      <w:r>
        <w:t xml:space="preserve"> create a new one and name it Auxiliary. </w:t>
      </w:r>
      <w:r w:rsidR="004F4EDB">
        <w:t>Finally, let’s</w:t>
      </w:r>
      <w:r>
        <w:t xml:space="preserv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4F4EDB" w:rsidP="00C34080">
      <w:r>
        <w:t>Now, we need to m</w:t>
      </w:r>
      <w:r w:rsidR="00FD60A1">
        <w:t>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073814" w:rsidP="00C34080">
      <w:r>
        <w:t xml:space="preserve">All we are doing </w:t>
      </w:r>
      <w:r w:rsidR="00FD60A1">
        <w:t>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lastRenderedPageBreak/>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w:t>
      </w:r>
      <w:r w:rsidR="000C0B61">
        <w:t>ating the empty array with name</w:t>
      </w:r>
      <w:r>
        <w:t xml:space="preserve"> owners which is going to </w:t>
      </w:r>
      <w:r w:rsidR="000C0B61">
        <w:rPr>
          <w:noProof/>
        </w:rPr>
        <w:t>hold</w:t>
      </w:r>
      <w:r>
        <w:t xml:space="preserve"> all the owners from the database. Above the </w:t>
      </w:r>
      <w:r w:rsidRPr="00FD60A1">
        <w:rPr>
          <w:noProof/>
        </w:rPr>
        <w:t>table</w:t>
      </w:r>
      <w:r>
        <w:rPr>
          <w:noProof/>
        </w:rPr>
        <w:t>,</w:t>
      </w:r>
      <w:r>
        <w:t xml:space="preserve"> </w:t>
      </w:r>
      <w:r w:rsidR="000C0B61">
        <w:t>we</w:t>
      </w:r>
      <w:r>
        <w:t xml:space="preserve"> </w:t>
      </w:r>
      <w:r w:rsidR="000C0B61">
        <w:t>may</w:t>
      </w:r>
      <w:r>
        <w:t xml:space="preserve"> </w:t>
      </w:r>
      <w:r>
        <w:rPr>
          <w:noProof/>
        </w:rPr>
        <w:t>notice a link to the Create C</w:t>
      </w:r>
      <w:r w:rsidRPr="00FD60A1">
        <w:rPr>
          <w:noProof/>
        </w:rPr>
        <w:t>omponent</w:t>
      </w:r>
      <w:r>
        <w:rPr>
          <w:noProof/>
        </w:rPr>
        <w:t xml:space="preserve">. We are using the Link component </w:t>
      </w:r>
      <w:r w:rsidR="003A737B">
        <w:rPr>
          <w:noProof/>
        </w:rPr>
        <w:t xml:space="preserve">of the react-router-dom. Then we are just creating a table which will </w:t>
      </w:r>
      <w:r w:rsidR="000C0B61">
        <w:rPr>
          <w:noProof/>
        </w:rPr>
        <w:t xml:space="preserve">display all the data from the </w:t>
      </w:r>
      <w:r w:rsidR="000C0B61" w:rsidRPr="003F0E2E">
        <w:rPr>
          <w:noProof/>
        </w:rPr>
        <w:t>owners</w:t>
      </w:r>
      <w:r w:rsidR="000C0B61">
        <w:rPr>
          <w:noProof/>
        </w:rPr>
        <w:t xml:space="preserve"> array</w:t>
      </w:r>
      <w:r w:rsidR="003A737B">
        <w:rPr>
          <w:noProof/>
        </w:rPr>
        <w:t>,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lastRenderedPageBreak/>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005F44D1">
        <w:rPr>
          <w:rFonts w:ascii="Consolas" w:eastAsia="Times New Roman" w:hAnsi="Consolas" w:cs="Consolas"/>
          <w:color w:val="9CDCFE"/>
          <w:sz w:val="21"/>
          <w:szCs w:val="21"/>
        </w:rPr>
        <w: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w:t>
      </w:r>
      <w:r w:rsidR="005F44D1">
        <w:t xml:space="preserve">we start </w:t>
      </w:r>
      <w:r>
        <w:t xml:space="preserve">our application with the npm start command, </w:t>
      </w:r>
      <w:r w:rsidR="005F44D1">
        <w:t>we</w:t>
      </w:r>
      <w:r>
        <w:t xml:space="preserve">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Redux</w:t>
      </w:r>
    </w:p>
    <w:p w:rsidR="009563F6" w:rsidRDefault="009563F6" w:rsidP="009563F6">
      <w:r>
        <w:t xml:space="preserve">We don’t have any data, </w:t>
      </w:r>
      <w:r w:rsidRPr="009563F6">
        <w:rPr>
          <w:noProof/>
        </w:rPr>
        <w:t>for</w:t>
      </w:r>
      <w:r w:rsidR="00C60E71">
        <w:t xml:space="preserve"> now, so let’s fix that</w:t>
      </w:r>
      <w:r>
        <w:t>.</w:t>
      </w:r>
    </w:p>
    <w:p w:rsidR="009563F6" w:rsidRDefault="00C60E71" w:rsidP="009563F6">
      <w:r>
        <w:t>First,</w:t>
      </w:r>
      <w:r w:rsidR="009563F6">
        <w:t xml:space="preserve"> we have to connect our component to </w:t>
      </w:r>
      <w:r w:rsidR="009563F6" w:rsidRPr="009563F6">
        <w:rPr>
          <w:noProof/>
        </w:rPr>
        <w:t>our</w:t>
      </w:r>
      <w:r w:rsidR="009563F6">
        <w:t xml:space="preserve"> reducer which is going to set up the state and pass the data to this component as </w:t>
      </w:r>
      <w:r w:rsidR="009563F6" w:rsidRPr="009563F6">
        <w:rPr>
          <w:noProof/>
        </w:rPr>
        <w:t>a prop</w:t>
      </w:r>
      <w:r w:rsidR="009563F6">
        <w:rPr>
          <w:noProof/>
        </w:rPr>
        <w:t>erty inside the props object</w:t>
      </w:r>
      <w:r w:rsidR="009563F6">
        <w:t>.</w:t>
      </w:r>
    </w:p>
    <w:p w:rsidR="009563F6" w:rsidRDefault="009563F6" w:rsidP="009563F6">
      <w:r>
        <w:t>To do that</w:t>
      </w:r>
      <w:r w:rsidR="00C60E71">
        <w:t>, let’s</w:t>
      </w:r>
      <w:r>
        <w:t xml:space="preserve">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 xml:space="preserve">Then below the closing bracket of our component and right above the export </w:t>
      </w:r>
      <w:r w:rsidRPr="00073814">
        <w:rPr>
          <w:noProof/>
        </w:rPr>
        <w:t>statement</w:t>
      </w:r>
      <w:r w:rsidR="00073814">
        <w:rPr>
          <w:noProof/>
        </w:rPr>
        <w:t>,</w:t>
      </w:r>
      <w:r w:rsidR="00C60E71">
        <w:t xml:space="preserve"> we are going to</w:t>
      </w:r>
      <w:r>
        <w:t xml:space="preserve">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w:t>
      </w:r>
      <w:r w:rsidR="00F63963">
        <w:t>may</w:t>
      </w:r>
      <w:r>
        <w:t xml:space="preserve"> call with the statement: this.props.onGetData. Then, it is going to dispatch the action inside the repositoryActions.js file which is going to fetch the data from the server. </w:t>
      </w:r>
    </w:p>
    <w:p w:rsidR="00627663" w:rsidRDefault="00F63963" w:rsidP="009563F6">
      <w:pPr>
        <w:rPr>
          <w:i/>
          <w:noProof/>
        </w:rPr>
      </w:pPr>
      <w:r>
        <w:rPr>
          <w:i/>
        </w:rPr>
        <w:t>Right now if we</w:t>
      </w:r>
      <w:r w:rsidR="00627663" w:rsidRPr="00027A29">
        <w:rPr>
          <w:i/>
        </w:rPr>
        <w:t xml:space="preserve"> look at the diagram from the previous post, all makes </w:t>
      </w:r>
      <w:r w:rsidR="00627663" w:rsidRPr="00027A29">
        <w:rPr>
          <w:i/>
          <w:noProof/>
        </w:rPr>
        <w:t>perfect</w:t>
      </w:r>
      <w:r w:rsidR="00627663" w:rsidRPr="00027A29">
        <w:rPr>
          <w:i/>
        </w:rPr>
        <w:t xml:space="preserve"> sense. From this </w:t>
      </w:r>
      <w:r w:rsidR="00627663" w:rsidRPr="00027A29">
        <w:rPr>
          <w:i/>
          <w:noProof/>
        </w:rPr>
        <w:t>component,</w:t>
      </w:r>
      <w:r w:rsidR="00627663" w:rsidRPr="00027A29">
        <w:rPr>
          <w:i/>
        </w:rPr>
        <w:t xml:space="preserve"> we are calling the </w:t>
      </w:r>
      <w:r w:rsidR="00627663" w:rsidRPr="00027A29">
        <w:rPr>
          <w:i/>
          <w:noProof/>
        </w:rPr>
        <w:t xml:space="preserve">action inside the repositoryActions.js file. This action is fetching the data from the server and triggers the reducer. Our reducer is going to update the state by </w:t>
      </w:r>
      <w:r w:rsidR="00073814">
        <w:rPr>
          <w:i/>
          <w:noProof/>
        </w:rPr>
        <w:t>modifying</w:t>
      </w:r>
      <w:r w:rsidR="00627663" w:rsidRPr="00027A29">
        <w:rPr>
          <w:i/>
          <w:noProof/>
        </w:rPr>
        <w:t xml:space="preserve"> the data property inside </w:t>
      </w:r>
      <w:r w:rsidR="00027A29" w:rsidRPr="00027A29">
        <w:rPr>
          <w:i/>
          <w:noProof/>
        </w:rPr>
        <w:t xml:space="preserve">the </w:t>
      </w:r>
      <w:r w:rsidR="00627663"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C93CEF" w:rsidP="00BA00FE">
      <w:r>
        <w:t>To work</w:t>
      </w:r>
      <w:r w:rsidR="005255A1">
        <w:t xml:space="preserve"> with dates we need to install one more </w:t>
      </w:r>
      <w:r w:rsidR="005255A1" w:rsidRPr="005255A1">
        <w:rPr>
          <w:noProof/>
        </w:rPr>
        <w:t>third</w:t>
      </w:r>
      <w:r w:rsidR="005255A1">
        <w:rPr>
          <w:noProof/>
        </w:rPr>
        <w:t>-</w:t>
      </w:r>
      <w:r w:rsidR="005255A1" w:rsidRPr="005255A1">
        <w:rPr>
          <w:noProof/>
        </w:rPr>
        <w:t>party</w:t>
      </w:r>
      <w:r w:rsidR="005255A1">
        <w:t xml:space="preserve"> library react-moment:</w:t>
      </w:r>
    </w:p>
    <w:p w:rsidR="005255A1" w:rsidRDefault="005255A1" w:rsidP="00BA00FE">
      <w:r>
        <w:t>npm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lastRenderedPageBreak/>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lastRenderedPageBreak/>
        <w:t xml:space="preserve">In this child component, through the </w:t>
      </w:r>
      <w:r w:rsidRPr="00DA45CF">
        <w:rPr>
          <w:noProof/>
        </w:rPr>
        <w:t>props</w:t>
      </w:r>
      <w:r>
        <w:rPr>
          <w:noProof/>
        </w:rPr>
        <w:t>,</w:t>
      </w:r>
      <w:r>
        <w:t xml:space="preserve"> we receive the owner</w:t>
      </w:r>
      <w:r w:rsidR="00C93CEF">
        <w:t>’s</w:t>
      </w:r>
      <w:r>
        <w:t xml:space="preserve"> data and create a row </w:t>
      </w:r>
      <w:r w:rsidRPr="00DA45CF">
        <w:rPr>
          <w:noProof/>
        </w:rPr>
        <w:t>with</w:t>
      </w:r>
      <w:r>
        <w:t xml:space="preserve"> the data and couple of buttons for the navigation to different components. </w:t>
      </w:r>
      <w:r w:rsidR="00C93CEF">
        <w:t xml:space="preserve">All buttons are referencing to functions which </w:t>
      </w:r>
      <w:r w:rsidR="00C93CEF" w:rsidRPr="00C93CEF">
        <w:rPr>
          <w:noProof/>
        </w:rPr>
        <w:t>enable</w:t>
      </w:r>
      <w:r w:rsidR="00C93CEF">
        <w:t xml:space="preserve"> redirection towards the details, update and delete components.</w:t>
      </w:r>
    </w:p>
    <w:p w:rsidR="00BA00FE" w:rsidRDefault="00C93CEF" w:rsidP="00BA00FE">
      <w:r>
        <w:t xml:space="preserve">It is very important to notice </w:t>
      </w:r>
      <w:r w:rsidR="005C4A92">
        <w:t xml:space="preserve">that the </w:t>
      </w:r>
      <w:r w:rsidR="005C4A92" w:rsidRPr="005C4A92">
        <w:rPr>
          <w:noProof/>
        </w:rPr>
        <w:t>props</w:t>
      </w:r>
      <w:r w:rsidR="005C4A92">
        <w:t xml:space="preserve"> object has the </w:t>
      </w:r>
      <w:r w:rsidR="005C4A92" w:rsidRPr="005C4A92">
        <w:rPr>
          <w:noProof/>
        </w:rPr>
        <w:t>“history</w:t>
      </w:r>
      <w:r w:rsidR="005C4A92">
        <w:rPr>
          <w:noProof/>
        </w:rPr>
        <w:t>”</w:t>
      </w:r>
      <w:r w:rsidR="005C4A92">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w:t>
      </w:r>
      <w:r>
        <w:t xml:space="preserve"> the</w:t>
      </w:r>
      <w:r w:rsidR="0030561D">
        <w:t xml:space="preserve"> Moment library. For create and update we are going to use “MM/DD/YYYY”.</w:t>
      </w:r>
      <w:r w:rsidR="005C4A92">
        <w:t xml:space="preserve"> </w:t>
      </w:r>
      <w:r w:rsidR="00DA45CF">
        <w:t>All we have left to do is to import this component inside the OwnerList component and to display all the owners on the screen.</w:t>
      </w:r>
    </w:p>
    <w:p w:rsidR="00DA45CF" w:rsidRDefault="00C93CEF" w:rsidP="00DA45CF">
      <w:pPr>
        <w:pStyle w:val="Heading2"/>
      </w:pPr>
      <w:r>
        <w:t>Displaying  the O</w:t>
      </w:r>
      <w:r w:rsidR="00DA45CF">
        <w:t>wners</w:t>
      </w:r>
    </w:p>
    <w:p w:rsidR="00DA45CF" w:rsidRDefault="00C93CEF" w:rsidP="00DA45CF">
      <w:r>
        <w:t>Let’s i</w:t>
      </w:r>
      <w:r w:rsidR="00DA45CF">
        <w:t>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render() part, </w:t>
      </w:r>
      <w:r w:rsidR="00C93CEF">
        <w:t xml:space="preserve">we are going to </w:t>
      </w:r>
      <w:r>
        <w:t>create a new function with the call to the OnGetData</w:t>
      </w:r>
      <w:r w:rsidR="00C93CEF">
        <w:t xml:space="preserve"> property</w:t>
      </w:r>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w:t>
      </w:r>
      <w:r w:rsidR="00C93CEF">
        <w:t xml:space="preserve">to populate </w:t>
      </w:r>
      <w:r>
        <w:t xml:space="preserve">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w:t>
      </w:r>
      <w:r w:rsidRPr="00C93CEF">
        <w:rPr>
          <w:b/>
        </w:rPr>
        <w:t>key</w:t>
      </w:r>
      <w:r>
        <w:t xml:space="preserve"> property which is mandatory when creating child components from the array of objects. Moreover, we are passing the props object to </w:t>
      </w:r>
      <w:r w:rsidRPr="00C93CEF">
        <w:rPr>
          <w:noProof/>
        </w:rPr>
        <w:t>hav</w:t>
      </w:r>
      <w:r w:rsidR="00C93CEF">
        <w:rPr>
          <w:noProof/>
        </w:rPr>
        <w:t>ing</w:t>
      </w:r>
      <w:r>
        <w:t xml:space="preserve"> access to the “history” property of that object</w:t>
      </w:r>
      <w:r w:rsidR="004B6CDF">
        <w:t xml:space="preserve"> and a single owner object for child component to be able to use props.owner</w:t>
      </w:r>
      <w:r>
        <w: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w:t>
      </w:r>
      <w:r w:rsidR="00C93CEF">
        <w:t>we</w:t>
      </w:r>
      <w:r>
        <w:t xml:space="preserve"> are going to see the result with all the owners:</w:t>
      </w:r>
    </w:p>
    <w:p w:rsidR="00197DAD" w:rsidRDefault="00197DAD" w:rsidP="00DA45CF">
      <w:r>
        <w:rPr>
          <w:noProof/>
        </w:rPr>
        <w:lastRenderedPageBreak/>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w:t>
      </w:r>
      <w:r w:rsidR="00484679">
        <w:t xml:space="preserve">let’s </w:t>
      </w:r>
      <w:r>
        <w:t xml:space="preserve">create a new folder AsyncComponent and inside </w:t>
      </w:r>
      <w:r w:rsidR="00484679">
        <w:t xml:space="preserve">let’s </w:t>
      </w:r>
      <w:r>
        <w:t>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lastRenderedPageBreak/>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w:t>
      </w:r>
      <w:r w:rsidR="00484679">
        <w:t>, we need to</w:t>
      </w:r>
      <w:r>
        <w:t xml:space="preserve">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Now we are importing our Async component and inside we import our OwnerList component. Finally, we are not loading anymore OwnerList inside the Route component, but the AsyncOwnerList.</w:t>
      </w:r>
    </w:p>
    <w:p w:rsidR="00B83D77" w:rsidRDefault="00377E12" w:rsidP="00197DAD">
      <w:r>
        <w:t xml:space="preserve">There it is. Now when </w:t>
      </w:r>
      <w:r w:rsidR="00484679">
        <w:t xml:space="preserve">we navigate, after restarting </w:t>
      </w:r>
      <w:r>
        <w:t xml:space="preserve">our app,  to the Owner Actions page </w:t>
      </w:r>
      <w:r w:rsidR="00484679">
        <w:t>we</w:t>
      </w:r>
      <w:r>
        <w:t xml:space="preserve"> are going to see additional chunk file loaded just for this page.</w:t>
      </w:r>
    </w:p>
    <w:p w:rsidR="00377E12" w:rsidRDefault="00377E12" w:rsidP="00197DAD">
      <w:r>
        <w:rPr>
          <w:noProof/>
        </w:rPr>
        <w:lastRenderedPageBreak/>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543DDC" w:rsidP="00EF2F55">
      <w:pPr>
        <w:pStyle w:val="Heading1"/>
      </w:pPr>
      <w:r>
        <w:t>Error Handling by Using Redux</w:t>
      </w:r>
    </w:p>
    <w:p w:rsidR="00EF2F55" w:rsidRDefault="00EF2F55" w:rsidP="00EF2F55"/>
    <w:p w:rsidR="00EF2F55" w:rsidRDefault="00EF2F55" w:rsidP="00EF2F55">
      <w:r>
        <w:t>Handling errors while</w:t>
      </w:r>
      <w:r w:rsidR="00543DDC">
        <w:t xml:space="preserve"> sending HTTP requests towards </w:t>
      </w:r>
      <w:r>
        <w:t xml:space="preserve">our server is always a must. This is exactly what we </w:t>
      </w:r>
      <w:r w:rsidRPr="00EF2F55">
        <w:rPr>
          <w:noProof/>
        </w:rPr>
        <w:t>are</w:t>
      </w:r>
      <w:r>
        <w:t xml:space="preserve"> going to do in this blog post. If the server returns the 404 or 500 error, we are going to redirect a user to a specific page. Handling </w:t>
      </w:r>
      <w:r w:rsidRPr="00EF2F55">
        <w:rPr>
          <w:noProof/>
        </w:rPr>
        <w:t>erro</w:t>
      </w:r>
      <w:r>
        <w:rPr>
          <w:noProof/>
        </w:rPr>
        <w:t>r</w:t>
      </w:r>
      <w:r w:rsidRPr="00EF2F55">
        <w:rPr>
          <w:noProof/>
        </w:rPr>
        <w:t>s</w:t>
      </w:r>
      <w:r>
        <w:t xml:space="preserve"> </w:t>
      </w:r>
      <w:r w:rsidR="00543DDC">
        <w:t xml:space="preserve">which are different </w:t>
      </w:r>
      <w:r>
        <w:t xml:space="preserve">than the 404 or </w:t>
      </w:r>
      <w:r w:rsidRPr="00EF2F55">
        <w:rPr>
          <w:noProof/>
        </w:rPr>
        <w:t>500</w:t>
      </w:r>
      <w:r>
        <w:t xml:space="preserve"> is going to be executed </w:t>
      </w:r>
      <w:r w:rsidR="00543DDC">
        <w:t>by using</w:t>
      </w:r>
      <w:r>
        <w:t xml:space="preserve">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w:t>
      </w:r>
      <w:r w:rsidR="00543DDC">
        <w:t xml:space="preserve"> </w:t>
      </w:r>
      <w:r>
        <w:t>(Internal Server) Error Component</w:t>
      </w:r>
    </w:p>
    <w:p w:rsidR="00EF2F55" w:rsidRDefault="00543DDC" w:rsidP="00EF2F55">
      <w:r>
        <w:t>Let’s</w:t>
      </w:r>
      <w:r w:rsidR="00EF2F55">
        <w:t xml:space="preserve"> create a new </w:t>
      </w:r>
      <w:r>
        <w:t xml:space="preserve">InternalServer </w:t>
      </w:r>
      <w:r w:rsidR="00EF2F55">
        <w:t xml:space="preserve">folder </w:t>
      </w:r>
      <w:r>
        <w:t>inside the ErrorPages folder,</w:t>
      </w:r>
      <w:r w:rsidR="002147CF">
        <w:t xml:space="preserve"> and in there</w:t>
      </w:r>
      <w:r>
        <w:t xml:space="preserve"> let’s</w:t>
      </w:r>
      <w:r w:rsidR="002147CF">
        <w:t xml:space="preserve"> create two </w:t>
      </w:r>
      <w:r w:rsidR="00EF2F55">
        <w:t>new file</w:t>
      </w:r>
      <w:r w:rsidR="002147CF">
        <w:t>s and name them</w:t>
      </w:r>
      <w:r w:rsidR="00EF2F55">
        <w:t xml:space="preserve"> InternalServer.js</w:t>
      </w:r>
      <w:r w:rsidR="002147CF">
        <w:t xml:space="preserve"> and InternalServer.css</w:t>
      </w:r>
      <w:r w:rsidR="00EF2F55">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543DDC" w:rsidP="00EF2F55">
      <w:r>
        <w:t>We are going to m</w:t>
      </w:r>
      <w:r w:rsidR="002147CF">
        <w:t>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w:t>
      </w:r>
      <w:r w:rsidR="00543DDC">
        <w:t>,</w:t>
      </w:r>
      <w:r>
        <w:t xml:space="preserve"> </w:t>
      </w:r>
      <w:r w:rsidR="00543DDC">
        <w:t xml:space="preserve">let’s </w:t>
      </w:r>
      <w:r>
        <w:t>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F21A34" w:rsidRDefault="00F21A34" w:rsidP="00EF2F55"/>
    <w:p w:rsidR="002147CF" w:rsidRDefault="00543DDC" w:rsidP="00EF2F55">
      <w:r>
        <w:t xml:space="preserve">Finally, let’s </w:t>
      </w:r>
      <w:r w:rsidR="002147CF">
        <w:t>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00FD777A">
        <w:rPr>
          <w:rFonts w:ascii="Consolas" w:eastAsia="Times New Roman" w:hAnsi="Consolas" w:cs="Consolas"/>
          <w:color w:val="9CDCFE"/>
          <w:sz w:val="21"/>
          <w:szCs w:val="21"/>
        </w:rPr>
        <w: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1B4331" w:rsidRDefault="001B4331" w:rsidP="00EF2F55">
      <w:r>
        <w:t>Excellent.</w:t>
      </w:r>
    </w:p>
    <w:p w:rsidR="001B4331" w:rsidRDefault="001B4331" w:rsidP="00EF2F55">
      <w:r>
        <w:t xml:space="preserve">The 500 error </w:t>
      </w:r>
      <w:r w:rsidR="00B5676B">
        <w:t>component</w:t>
      </w:r>
      <w:r>
        <w:t xml:space="preserve"> is ready and we may continue on.</w:t>
      </w:r>
    </w:p>
    <w:p w:rsidR="00EF2F55" w:rsidRDefault="00FD777A" w:rsidP="002147CF">
      <w:pPr>
        <w:pStyle w:val="Heading2"/>
      </w:pPr>
      <w:r>
        <w:t>Implementing</w:t>
      </w:r>
      <w:r w:rsidR="002147CF">
        <w:t xml:space="preserv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1B4331" w:rsidRDefault="001B4331" w:rsidP="002147CF">
      <w:r>
        <w:t xml:space="preserve">We may handle errors </w:t>
      </w:r>
      <w:r w:rsidR="00B5676B">
        <w:t>in different ways, but we want to show how to work with multiple reducers in a project. Moreover, centralizing the error handling actions is a good practice overall.</w:t>
      </w:r>
    </w:p>
    <w:p w:rsidR="002147CF" w:rsidRDefault="002147CF" w:rsidP="002147CF">
      <w:r>
        <w:t>Let’s continue by modifying the ActionTypes.js file</w:t>
      </w:r>
      <w:r w:rsidR="00A72540">
        <w:t xml:space="preserve"> by adding three additional action t</w:t>
      </w:r>
      <w:r w:rsidR="00B5676B">
        <w:t>y</w:t>
      </w:r>
      <w:r w:rsidR="00A72540">
        <w: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lastRenderedPageBreak/>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Inside</w:t>
      </w:r>
      <w:r w:rsidR="00B5676B">
        <w:t xml:space="preserve"> the</w:t>
      </w:r>
      <w:r>
        <w:t xml:space="preserve"> actions </w:t>
      </w:r>
      <w:r w:rsidRPr="00A72540">
        <w:rPr>
          <w:noProof/>
        </w:rPr>
        <w:t>folder</w:t>
      </w:r>
      <w:r>
        <w:rPr>
          <w:noProof/>
        </w:rPr>
        <w:t>,</w:t>
      </w:r>
      <w:r>
        <w:t xml:space="preserve"> we have the </w:t>
      </w:r>
      <w:r w:rsidRPr="00A72540">
        <w:rPr>
          <w:noProof/>
        </w:rPr>
        <w:t>repositoryActions.js</w:t>
      </w:r>
      <w:r>
        <w:t xml:space="preserve"> file. Now </w:t>
      </w:r>
      <w:r w:rsidR="00B5676B">
        <w:t xml:space="preserve">we need to </w:t>
      </w:r>
      <w:r>
        <w:t>add one more action file errorHandlerActions.js inside</w:t>
      </w:r>
      <w:r w:rsidR="00B5676B">
        <w:t xml:space="preserve"> the</w:t>
      </w:r>
      <w:r>
        <w:t xml:space="preserve"> actions folder.  </w:t>
      </w:r>
      <w:r w:rsidR="00B5676B">
        <w:t>So, let’s m</w:t>
      </w:r>
      <w:r>
        <w:t>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w:t>
      </w:r>
      <w:r w:rsidR="00B5676B">
        <w:t>the code above,</w:t>
      </w:r>
      <w:r>
        <w:t xml:space="preserve"> we </w:t>
      </w:r>
      <w:r w:rsidR="00B5676B">
        <w:t>export</w:t>
      </w:r>
      <w:r>
        <w:t xml:space="preserve"> the action </w:t>
      </w:r>
      <w:r w:rsidRPr="00A72540">
        <w:rPr>
          <w:noProof/>
        </w:rPr>
        <w:t>handleHTTPError</w:t>
      </w:r>
      <w:r>
        <w:t xml:space="preserve"> in which we </w:t>
      </w:r>
      <w:r w:rsidR="00132D68">
        <w:t xml:space="preserve">check </w:t>
      </w:r>
      <w:r>
        <w:t>the s</w:t>
      </w:r>
      <w:r w:rsidR="00132D68">
        <w:t>tatus of the error and execute</w:t>
      </w:r>
      <w:r>
        <w:t xml:space="preserve"> the </w:t>
      </w:r>
      <w:r w:rsidRPr="00A72540">
        <w:rPr>
          <w:noProof/>
        </w:rPr>
        <w:t>corresponding</w:t>
      </w:r>
      <w:r>
        <w:t xml:space="preserve"> function. </w:t>
      </w:r>
      <w:r w:rsidR="00132D68">
        <w:t>We may notice</w:t>
      </w:r>
      <w:r>
        <w:t xml:space="preserve"> that this is the same thing we did with the repositoryActions</w:t>
      </w:r>
      <w:r w:rsidR="00132D68">
        <w:t>.js</w:t>
      </w:r>
      <w:r>
        <w:t xml:space="preserve"> file.</w:t>
      </w:r>
    </w:p>
    <w:p w:rsidR="00F21A34" w:rsidRDefault="00772BD5" w:rsidP="002147CF">
      <w:r>
        <w:lastRenderedPageBreak/>
        <w:t xml:space="preserve">Inside the repositoryActions.js </w:t>
      </w:r>
      <w:r w:rsidRPr="00772BD5">
        <w:rPr>
          <w:noProof/>
        </w:rPr>
        <w:t>file</w:t>
      </w:r>
      <w:r>
        <w:rPr>
          <w:noProof/>
        </w:rPr>
        <w:t>,</w:t>
      </w:r>
      <w:r>
        <w:t xml:space="preserve"> we need to import this</w:t>
      </w:r>
      <w:r w:rsidR="00F21A34">
        <w:t xml:space="preserve"> errorHandlerActions</w:t>
      </w:r>
      <w:r w:rsidR="00132D68">
        <w:t>.js</w:t>
      </w:r>
      <w:r w:rsidR="00F21A34">
        <w:t xml:space="preserve"> file</w:t>
      </w:r>
      <w:r w:rsidR="00132D68">
        <w:t>:</w:t>
      </w:r>
      <w:r w:rsidR="00F21A34">
        <w:t xml:space="preserve"> </w:t>
      </w:r>
    </w:p>
    <w:p w:rsidR="00132D68" w:rsidRPr="00132D68" w:rsidRDefault="00132D68" w:rsidP="00132D68">
      <w:pPr>
        <w:shd w:val="clear" w:color="auto" w:fill="1E1E1E"/>
        <w:spacing w:after="0" w:line="285" w:lineRule="atLeast"/>
        <w:rPr>
          <w:rFonts w:ascii="Consolas" w:eastAsia="Times New Roman" w:hAnsi="Consolas" w:cs="Consolas"/>
          <w:color w:val="D4D4D4"/>
          <w:sz w:val="21"/>
          <w:szCs w:val="21"/>
        </w:rPr>
      </w:pPr>
      <w:proofErr w:type="gramStart"/>
      <w:r w:rsidRPr="00132D68">
        <w:rPr>
          <w:rFonts w:ascii="Consolas" w:eastAsia="Times New Roman" w:hAnsi="Consolas" w:cs="Consolas"/>
          <w:color w:val="C586C0"/>
          <w:sz w:val="21"/>
          <w:szCs w:val="21"/>
        </w:rPr>
        <w:t>import</w:t>
      </w:r>
      <w:proofErr w:type="gramEnd"/>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569CD6"/>
          <w:sz w:val="21"/>
          <w:szCs w:val="21"/>
        </w:rPr>
        <w: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a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9CDCFE"/>
          <w:sz w:val="21"/>
          <w:szCs w:val="21"/>
        </w:rPr>
        <w:t>errorHandlerAction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from</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E9178"/>
          <w:sz w:val="21"/>
          <w:szCs w:val="21"/>
        </w:rPr>
        <w:t>'./errorHandlerActions'</w:t>
      </w:r>
      <w:r w:rsidRPr="00132D68">
        <w:rPr>
          <w:rFonts w:ascii="Consolas" w:eastAsia="Times New Roman" w:hAnsi="Consolas" w:cs="Consolas"/>
          <w:color w:val="D4D4D4"/>
          <w:sz w:val="21"/>
          <w:szCs w:val="21"/>
        </w:rPr>
        <w:t>;</w:t>
      </w:r>
    </w:p>
    <w:p w:rsidR="00132D68" w:rsidRDefault="00132D68" w:rsidP="002147CF">
      <w:r>
        <w:t>A</w:t>
      </w:r>
      <w:r>
        <w:t>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proofErr w:type="gramStart"/>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proofErr w:type="gramEnd"/>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132D68" w:rsidP="002147CF">
      <w:r>
        <w:t>Let’s c</w:t>
      </w:r>
      <w:r w:rsidR="00A72540">
        <w:t>ontinue by creating a new reducer file</w:t>
      </w:r>
      <w:r w:rsidR="0019287E">
        <w:t xml:space="preserve"> errorHandlerReducer.js inside the </w:t>
      </w:r>
      <w:proofErr w:type="gramStart"/>
      <w:r w:rsidR="0019287E">
        <w:t>reducers</w:t>
      </w:r>
      <w:proofErr w:type="gramEnd"/>
      <w:r w:rsidR="00A72540">
        <w:t xml:space="preserve"> folder. Right now </w:t>
      </w:r>
      <w:r w:rsidR="0019287E">
        <w:t>we have this</w:t>
      </w:r>
      <w:r w:rsidR="00A72540">
        <w:t xml:space="preserve"> folder structure:</w:t>
      </w:r>
    </w:p>
    <w:p w:rsidR="0019287E"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19287E" w:rsidP="002147CF">
      <w:r>
        <w:t>The</w:t>
      </w:r>
      <w:r w:rsidR="00A72540">
        <w:t xml:space="preserve"> errorHandlerReducer.js file</w:t>
      </w:r>
      <w:r>
        <w:t xml:space="preserve"> should look like this</w:t>
      </w:r>
      <w:r w:rsidR="00A72540">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lastRenderedPageBreak/>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w:t>
      </w:r>
      <w:r w:rsidR="0019287E">
        <w:t>create</w:t>
      </w:r>
      <w:r>
        <w:t xml:space="preserve"> the state (initialState)</w:t>
      </w:r>
      <w:r w:rsidR="0019287E">
        <w:t xml:space="preserve"> object</w:t>
      </w:r>
      <w:r>
        <w:t xml:space="preserv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T</w:t>
      </w:r>
      <w:r w:rsidR="00F068D7">
        <w:t>hat’s it. We import</w:t>
      </w:r>
      <w:r>
        <w:t xml:space="preserve"> errorHandlerReducer</w:t>
      </w:r>
      <w:r w:rsidR="00F068D7">
        <w:t xml:space="preserve"> file</w:t>
      </w:r>
      <w:r>
        <w:t xml:space="preserve"> and also</w:t>
      </w:r>
      <w:r w:rsidR="00F068D7">
        <w:t xml:space="preserve"> the</w:t>
      </w:r>
      <w:r>
        <w:t xml:space="preserve"> combineReducers</w:t>
      </w:r>
      <w:r w:rsidR="00F068D7">
        <w:t xml:space="preserve"> functions</w:t>
      </w:r>
      <w:r>
        <w:t xml:space="preserve">. Then with a help of the </w:t>
      </w:r>
      <w:r w:rsidRPr="00080D4C">
        <w:rPr>
          <w:noProof/>
        </w:rPr>
        <w:t>combineReducers</w:t>
      </w:r>
      <w:r w:rsidR="00F068D7">
        <w:rPr>
          <w:noProof/>
        </w:rPr>
        <w:t xml:space="preserve"> function</w:t>
      </w:r>
      <w:r>
        <w:rPr>
          <w:noProof/>
        </w:rPr>
        <w:t>,</w:t>
      </w:r>
      <w:r>
        <w:t xml:space="preserve"> we create the </w:t>
      </w:r>
      <w:r w:rsidRPr="00080D4C">
        <w:rPr>
          <w:noProof/>
        </w:rPr>
        <w:t>rootReducers</w:t>
      </w:r>
      <w:r>
        <w:t xml:space="preserve"> object which contains all of our reducers. </w:t>
      </w:r>
      <w:r w:rsidR="00F068D7">
        <w:t>Finally,</w:t>
      </w:r>
      <w:r>
        <w:t xml:space="preserve">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sidR="00F068D7">
        <w:rPr>
          <w:noProof/>
        </w:rPr>
        <w:t xml:space="preserve"> the</w:t>
      </w:r>
      <w:r>
        <w:rPr>
          <w:noProof/>
        </w:rPr>
        <w:t xml:space="preserve"> data property from the repositoryReducer file. </w:t>
      </w:r>
      <w:r w:rsidR="00F068D7">
        <w:rPr>
          <w:noProof/>
        </w:rPr>
        <w:t>Let’s m</w:t>
      </w:r>
      <w:r>
        <w:rPr>
          <w:noProof/>
        </w:rPr>
        <w:t>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lastRenderedPageBreak/>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xml:space="preserve">. As </w:t>
      </w:r>
      <w:r w:rsidR="00F068D7">
        <w:rPr>
          <w:rFonts w:cs="Arial"/>
          <w:color w:val="000000"/>
          <w:shd w:val="clear" w:color="auto" w:fill="FFFFFF"/>
        </w:rPr>
        <w:t>a</w:t>
      </w:r>
      <w:r w:rsidR="00333C1B" w:rsidRPr="00333C1B">
        <w:rPr>
          <w:rFonts w:cs="Arial"/>
          <w:color w:val="000000"/>
          <w:shd w:val="clear" w:color="auto" w:fill="FFFFFF"/>
        </w:rPr>
        <w:t xml:space="preserve"> first line of a code</w:t>
      </w:r>
      <w:r w:rsidR="00F068D7">
        <w:rPr>
          <w:rFonts w:cs="Arial"/>
          <w:color w:val="000000"/>
          <w:shd w:val="clear" w:color="auto" w:fill="FFFFFF"/>
        </w:rPr>
        <w:t>,</w:t>
      </w:r>
      <w:r w:rsidR="00333C1B" w:rsidRPr="00333C1B">
        <w:rPr>
          <w:rFonts w:cs="Arial"/>
          <w:color w:val="000000"/>
          <w:shd w:val="clear" w:color="auto" w:fill="FFFFFF"/>
        </w:rPr>
        <w:t xml:space="preserve"> </w:t>
      </w:r>
      <w:r w:rsidR="00F068D7">
        <w:rPr>
          <w:rFonts w:cs="Arial"/>
          <w:color w:val="000000"/>
          <w:shd w:val="clear" w:color="auto" w:fill="FFFFFF"/>
        </w:rPr>
        <w:t xml:space="preserve">we may </w:t>
      </w:r>
      <w:r w:rsidR="00333C1B" w:rsidRPr="00333C1B">
        <w:rPr>
          <w:rFonts w:cs="Arial"/>
          <w:color w:val="000000"/>
          <w:shd w:val="clear" w:color="auto" w:fill="FFFFFF"/>
        </w:rPr>
        <w:t>add </w:t>
      </w:r>
      <w:r w:rsidR="00333C1B" w:rsidRPr="00333C1B">
        <w:rPr>
          <w:rStyle w:val="HTMLCode"/>
          <w:rFonts w:asciiTheme="minorHAnsi" w:eastAsiaTheme="majorEastAsia" w:hAnsiTheme="minorHAnsi"/>
          <w:color w:val="000000"/>
          <w:sz w:val="22"/>
          <w:szCs w:val="22"/>
          <w:bdr w:val="none" w:sz="0" w:space="0" w:color="auto" w:frame="1"/>
        </w:rPr>
        <w:t xml:space="preserve">return </w:t>
      </w:r>
      <w:proofErr w:type="gramStart"/>
      <w:r w:rsidR="00333C1B" w:rsidRPr="00333C1B">
        <w:rPr>
          <w:rStyle w:val="HTMLCode"/>
          <w:rFonts w:asciiTheme="minorHAnsi" w:eastAsiaTheme="majorEastAsia" w:hAnsiTheme="minorHAnsi"/>
          <w:color w:val="000000"/>
          <w:sz w:val="22"/>
          <w:szCs w:val="22"/>
          <w:bdr w:val="none" w:sz="0" w:space="0" w:color="auto" w:frame="1"/>
        </w:rPr>
        <w:t>NotFound(</w:t>
      </w:r>
      <w:proofErr w:type="gramEnd"/>
      <w:r w:rsidR="00333C1B" w:rsidRPr="00333C1B">
        <w:rPr>
          <w:rStyle w:val="HTMLCode"/>
          <w:rFonts w:asciiTheme="minorHAnsi" w:eastAsiaTheme="majorEastAsia" w:hAnsiTheme="minorHAnsi"/>
          <w:color w:val="000000"/>
          <w:sz w:val="22"/>
          <w:szCs w:val="22"/>
          <w:bdr w:val="none" w:sz="0" w:space="0" w:color="auto" w:frame="1"/>
        </w:rPr>
        <w:t>)</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xml:space="preserve">, and </w:t>
      </w:r>
      <w:r w:rsidR="00F068D7">
        <w:rPr>
          <w:rFonts w:cs="Arial"/>
          <w:color w:val="000000"/>
          <w:shd w:val="clear" w:color="auto" w:fill="FFFFFF"/>
        </w:rPr>
        <w:t>we</w:t>
      </w:r>
      <w:r w:rsidR="00333C1B" w:rsidRPr="00333C1B">
        <w:rPr>
          <w:rFonts w:cs="Arial"/>
          <w:color w:val="000000"/>
          <w:shd w:val="clear" w:color="auto" w:fill="FFFFFF"/>
        </w:rPr>
        <w:t xml:space="preserve">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OwnerDetails component and the child component is going to be OwnersAccounts component. So, let’s start by creating </w:t>
      </w:r>
      <w:r w:rsidR="007E5C29">
        <w:t xml:space="preserve">a </w:t>
      </w:r>
      <w:r>
        <w:t>child component first.</w:t>
      </w:r>
    </w:p>
    <w:p w:rsidR="0030561D" w:rsidRDefault="0030561D" w:rsidP="0030561D">
      <w:r>
        <w:t>F</w:t>
      </w:r>
      <w:r w:rsidR="00B53CEC">
        <w:t xml:space="preserve">or the OwnersAccounts component, we are going to </w:t>
      </w:r>
      <w:r>
        <w:t>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B53CEC" w:rsidP="002147CF">
      <w:r>
        <w:t>Let’s m</w:t>
      </w:r>
      <w:r w:rsidR="0030561D">
        <w:t>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B53CEC" w:rsidP="002147CF">
      <w:r>
        <w:rPr>
          <w:noProof/>
        </w:rPr>
        <w:t>And i</w:t>
      </w:r>
      <w:r w:rsidR="00040C8F" w:rsidRPr="00040C8F">
        <w:rPr>
          <w:noProof/>
        </w:rPr>
        <w:t>m</w:t>
      </w:r>
      <w:r w:rsidR="00040C8F">
        <w:rPr>
          <w:noProof/>
        </w:rPr>
        <w:t>po</w:t>
      </w:r>
      <w:r w:rsidR="00040C8F" w:rsidRPr="00040C8F">
        <w:rPr>
          <w:noProof/>
        </w:rPr>
        <w:t>rt</w:t>
      </w:r>
      <w:r w:rsidR="00040C8F">
        <w:t xml:space="preserve"> all the </w:t>
      </w:r>
      <w:r w:rsidR="00040C8F" w:rsidRPr="00040C8F">
        <w:rPr>
          <w:noProof/>
        </w:rPr>
        <w:t>nec</w:t>
      </w:r>
      <w:r w:rsidR="00040C8F">
        <w:rPr>
          <w:noProof/>
        </w:rPr>
        <w:t>ess</w:t>
      </w:r>
      <w:r w:rsidR="00040C8F" w:rsidRPr="00040C8F">
        <w:rPr>
          <w:noProof/>
        </w:rPr>
        <w:t>ary</w:t>
      </w:r>
      <w:r w:rsidR="00040C8F">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w:t>
      </w:r>
      <w:r w:rsidR="00B53CEC">
        <w:t>, let’s</w:t>
      </w:r>
      <w:r>
        <w:t xml:space="preserve">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lastRenderedPageBreak/>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B53CEC" w:rsidP="002147CF">
      <w:r>
        <w:t>In the code above,</w:t>
      </w:r>
      <w:r w:rsidR="00971D91">
        <w:t xml:space="preserve"> we are using</w:t>
      </w:r>
      <w:r>
        <w:t xml:space="preserve"> the</w:t>
      </w:r>
      <w:r w:rsidR="00971D91">
        <w:t xml:space="preserve"> this.props.data </w:t>
      </w:r>
      <w:r>
        <w:t xml:space="preserve">statement </w:t>
      </w:r>
      <w:r w:rsidR="00971D91">
        <w:t xml:space="preserve">but we haven’t implemented </w:t>
      </w:r>
      <w:r>
        <w:t xml:space="preserve">a </w:t>
      </w:r>
      <w:r w:rsidR="00971D91">
        <w:t xml:space="preserve">reducer yet. We are going to do that in a minute. Notice the renderTypeOfUserConditionally function call. In this </w:t>
      </w:r>
      <w:r w:rsidR="00971D91" w:rsidRPr="00971D91">
        <w:rPr>
          <w:noProof/>
        </w:rPr>
        <w:t>function</w:t>
      </w:r>
      <w:r w:rsidR="00971D91">
        <w:rPr>
          <w:noProof/>
        </w:rPr>
        <w:t>,</w:t>
      </w:r>
      <w:r w:rsidR="00971D91">
        <w:t xml:space="preserve"> we render the </w:t>
      </w:r>
      <w:r w:rsidR="00971D91" w:rsidRPr="00971D91">
        <w:rPr>
          <w:noProof/>
        </w:rPr>
        <w:t>owner</w:t>
      </w:r>
      <w:r w:rsidR="00971D91">
        <w:rPr>
          <w:noProof/>
        </w:rPr>
        <w:t>'</w:t>
      </w:r>
      <w:r w:rsidR="00971D91" w:rsidRPr="00971D91">
        <w:rPr>
          <w:noProof/>
        </w:rPr>
        <w:t>s</w:t>
      </w:r>
      <w:r w:rsidR="00971D91">
        <w:t xml:space="preserve"> data </w:t>
      </w:r>
      <w:r w:rsidR="00971D91" w:rsidRPr="00971D91">
        <w:rPr>
          <w:noProof/>
        </w:rPr>
        <w:t>conditiona</w:t>
      </w:r>
      <w:r w:rsidR="00971D91">
        <w:rPr>
          <w:noProof/>
        </w:rPr>
        <w:t>l</w:t>
      </w:r>
      <w:r w:rsidR="00971D91" w:rsidRPr="00971D91">
        <w:rPr>
          <w:noProof/>
        </w:rPr>
        <w:t>ly</w:t>
      </w:r>
      <w:r w:rsidR="00971D91">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w:t>
      </w:r>
      <w:bookmarkStart w:id="2" w:name="_GoBack"/>
      <w:bookmarkEnd w:id="2"/>
      <w:r>
        <w:t>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lastRenderedPageBreak/>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lastRenderedPageBreak/>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Inside the src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th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lastRenderedPageBreak/>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lastRenderedPageBreak/>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p>
    <w:p w:rsidR="00672F0F" w:rsidRDefault="00672F0F" w:rsidP="00A317B0"/>
    <w:p w:rsidR="00672F0F" w:rsidRDefault="00672F0F" w:rsidP="00A317B0">
      <w:r>
        <w:t xml:space="preserve">So, we are just switching </w:t>
      </w:r>
      <w:r w:rsidRPr="00F25705">
        <w:rPr>
          <w:noProof/>
        </w:rPr>
        <w:t>through</w:t>
      </w:r>
      <w:r>
        <w:t xml:space="preserve"> the element type and if it is the input type we are creating the input field with all the properties and events it needs. We are doing the same thing for the datePicker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In the containers folder inside the Owner folder,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isFO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lastRenderedPageBreak/>
        <w:t xml:space="preserve">In here we are importing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are updating our local state with all the form configuration. The compnentWillMount hook is going to trigger immediately before </w:t>
      </w:r>
      <w:r w:rsidR="002A0A82">
        <w:t xml:space="preserve">the </w:t>
      </w:r>
      <w:r>
        <w:t>component mounts.</w:t>
      </w:r>
    </w:p>
    <w:p w:rsidR="00527028" w:rsidRDefault="00EA73A7" w:rsidP="00A51F55">
      <w:r>
        <w:t xml:space="preserve">Let’s add another line of </w:t>
      </w:r>
      <w:r w:rsidR="002A0A82">
        <w:t xml:space="preserve">the </w:t>
      </w:r>
      <w:r>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onfig</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lastRenderedPageBreak/>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errorMessag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gramEnd"/>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t>If you navigate to the CreateOwner page you are going to see this result:</w:t>
      </w:r>
    </w:p>
    <w:p w:rsidR="00270195" w:rsidRDefault="00270195" w:rsidP="00A51F55">
      <w:r>
        <w:rPr>
          <w:noProof/>
        </w:rPr>
        <w:lastRenderedPageBreak/>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CreateOwner </w:t>
      </w:r>
      <w:r w:rsidRPr="00194843">
        <w:rPr>
          <w:noProof/>
        </w:rPr>
        <w:t>component</w:t>
      </w:r>
      <w:r>
        <w:rPr>
          <w:noProof/>
        </w:rPr>
        <w:t>,</w:t>
      </w:r>
      <w:r>
        <w:t xml:space="preserve"> we are passing the handleChangeEvent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Implementing handleChangeEvent</w:t>
      </w:r>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datePicker,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 function below the componentWillMount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gramStart"/>
      <w:r w:rsidRPr="00C27D04">
        <w:rPr>
          <w:rFonts w:ascii="Consolas" w:eastAsia="Times New Roman" w:hAnsi="Consolas" w:cs="Consolas"/>
          <w:color w:val="DCDCAA"/>
          <w:sz w:val="21"/>
          <w:szCs w:val="21"/>
        </w:rPr>
        <w:t>handleChangeEvent</w:t>
      </w:r>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dateOfBirth). We are deeply cloning the ownerForm from the state, and then updating the configuration of the currently modified input by calling the executeValidationAndReturnFormElement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r w:rsidRPr="00BD4115">
        <w:rPr>
          <w:noProof/>
        </w:rPr>
        <w:t>executeValidation</w:t>
      </w:r>
      <w:r>
        <w:t xml:space="preserve">… and countInvalidElements),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cloning the exact formElement</w:t>
      </w:r>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isValid</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errorMessage</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w:t>
      </w:r>
      <w:r w:rsidRPr="00F25705">
        <w:rPr>
          <w:noProof/>
        </w:rPr>
        <w:t>against</w:t>
      </w:r>
      <w:r>
        <w:rPr>
          <w:noProof/>
        </w:rPr>
        <w:t xml:space="preserve">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As you might have noticed in the handleChangeEvent function, we are calling one more function the countInvalidElements. So let’s implement that one just below the executeValidationAndReturnFormElement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9CDCFE"/>
          <w:sz w:val="21"/>
          <w:szCs w:val="21"/>
        </w:rPr>
        <w:t>countInvalidElements</w:t>
      </w:r>
      <w:proofErr w:type="gram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ownerForm. And if we find any element which is invalid, we are increasing the countInvalidElements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CreateOwner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p w:rsidR="007D7F99" w:rsidRDefault="007D7F99" w:rsidP="007E0FE0"/>
    <w:p w:rsidR="007D7F99" w:rsidRDefault="007D7F99" w:rsidP="007E0FE0">
      <w:r>
        <w:t>Secondly, create mapStateToProps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Thirdly,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r>
        <w:t>Forthly,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FormGroup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onCloseSuccessModal property from the mapDispatchToProps. Moreover, the </w:t>
      </w:r>
      <w:r w:rsidRPr="001D37C2">
        <w:rPr>
          <w:noProof/>
        </w:rPr>
        <w:t>ErrorModal</w:t>
      </w:r>
      <w:r>
        <w:t xml:space="preserve"> is calling the onCloseErrorModal property</w:t>
      </w:r>
      <w:r w:rsidR="00D73E60">
        <w:t xml:space="preserve"> from the mpaDispatchToProps.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p>
    <w:p w:rsidR="00AD3B70"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FB2072">
      <w:pPr>
        <w:pStyle w:val="Heading1"/>
      </w:pPr>
      <w:r>
        <w:lastRenderedPageBreak/>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inside the CreateOwner component.</w:t>
      </w:r>
      <w:r w:rsidR="00A17931">
        <w:t xml:space="preserve"> Therefore, this business logic won’t be hard to understand because we already have all the necessary knowledge about input fields, validation, </w:t>
      </w:r>
      <w:r w:rsidR="00A17931" w:rsidRPr="00A17931">
        <w:rPr>
          <w:noProof/>
        </w:rPr>
        <w:t>and</w:t>
      </w:r>
      <w:r w:rsidR="00A17931">
        <w:t xml:space="preserve"> a state.</w:t>
      </w:r>
    </w:p>
    <w:p w:rsidR="00A17931" w:rsidRDefault="00A17931" w:rsidP="002E1B06">
      <w:r>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lastRenderedPageBreak/>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lastRenderedPageBreak/>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lastRenderedPageBreak/>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r>
        <w:t>Let’s add all the necessary import statements:</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lastRenderedPageBreak/>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Then we add the components it self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lastRenderedPageBreak/>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lastRenderedPageBreak/>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5F3570" w:rsidRDefault="005F3570" w:rsidP="0072381C">
      <w:r>
        <w:t>There we go. Now you can test the update functionality.</w:t>
      </w:r>
      <w:r w:rsidR="00A50A69">
        <w:t xml:space="preserve"> Try to modify the server code to respond with the success and the error response so you could test our modal components. Furthermore, test the form validation by emptying the input fields or typing more than 60 characters in the address input field.</w:t>
      </w:r>
    </w:p>
    <w:p w:rsidR="00A50A69" w:rsidRDefault="00A50A69" w:rsidP="00A50A69">
      <w:pPr>
        <w:pStyle w:val="Heading1"/>
      </w:pPr>
      <w:r>
        <w:lastRenderedPageBreak/>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lastRenderedPageBreak/>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lastRenderedPageBreak/>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lastRenderedPageBreak/>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rPr>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lastRenderedPageBreak/>
        <w:t>We can check the result:</w:t>
      </w:r>
    </w:p>
    <w:p w:rsidR="003B668F" w:rsidRDefault="003B668F" w:rsidP="00904679">
      <w:r>
        <w:rPr>
          <w:noProof/>
        </w:rPr>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MqgFAHosBP0tAAAA"/>
  </w:docVars>
  <w:rsids>
    <w:rsidRoot w:val="002C40A3"/>
    <w:rsid w:val="00007C1B"/>
    <w:rsid w:val="00010D4F"/>
    <w:rsid w:val="00014466"/>
    <w:rsid w:val="00027A29"/>
    <w:rsid w:val="00040C8F"/>
    <w:rsid w:val="000563FD"/>
    <w:rsid w:val="00061C06"/>
    <w:rsid w:val="00073814"/>
    <w:rsid w:val="00073BF6"/>
    <w:rsid w:val="00080D4C"/>
    <w:rsid w:val="000C0B61"/>
    <w:rsid w:val="000C175B"/>
    <w:rsid w:val="000E51E7"/>
    <w:rsid w:val="000F5924"/>
    <w:rsid w:val="00106C9B"/>
    <w:rsid w:val="00132D68"/>
    <w:rsid w:val="001331DF"/>
    <w:rsid w:val="00150DC5"/>
    <w:rsid w:val="0019234E"/>
    <w:rsid w:val="0019287E"/>
    <w:rsid w:val="00193FC5"/>
    <w:rsid w:val="00194354"/>
    <w:rsid w:val="00194843"/>
    <w:rsid w:val="00197DAD"/>
    <w:rsid w:val="001A04FD"/>
    <w:rsid w:val="001B4331"/>
    <w:rsid w:val="001D37C2"/>
    <w:rsid w:val="001E69CF"/>
    <w:rsid w:val="001F61BD"/>
    <w:rsid w:val="00202C53"/>
    <w:rsid w:val="00204A81"/>
    <w:rsid w:val="002147CF"/>
    <w:rsid w:val="00215FA2"/>
    <w:rsid w:val="002354D1"/>
    <w:rsid w:val="00251890"/>
    <w:rsid w:val="0025685E"/>
    <w:rsid w:val="00270195"/>
    <w:rsid w:val="0029556F"/>
    <w:rsid w:val="002A0A82"/>
    <w:rsid w:val="002B4C4E"/>
    <w:rsid w:val="002C40A3"/>
    <w:rsid w:val="002C78F7"/>
    <w:rsid w:val="002D242F"/>
    <w:rsid w:val="002E1B06"/>
    <w:rsid w:val="00302B88"/>
    <w:rsid w:val="00303617"/>
    <w:rsid w:val="0030561D"/>
    <w:rsid w:val="00333C1B"/>
    <w:rsid w:val="00371A5C"/>
    <w:rsid w:val="0037754E"/>
    <w:rsid w:val="00377E12"/>
    <w:rsid w:val="00381CD9"/>
    <w:rsid w:val="003A737B"/>
    <w:rsid w:val="003B668F"/>
    <w:rsid w:val="003B7B56"/>
    <w:rsid w:val="003D4D94"/>
    <w:rsid w:val="003F0021"/>
    <w:rsid w:val="003F0E2E"/>
    <w:rsid w:val="004212A1"/>
    <w:rsid w:val="00421ECD"/>
    <w:rsid w:val="004245FD"/>
    <w:rsid w:val="004251E5"/>
    <w:rsid w:val="0042612D"/>
    <w:rsid w:val="00451035"/>
    <w:rsid w:val="00473D11"/>
    <w:rsid w:val="00484679"/>
    <w:rsid w:val="004862F5"/>
    <w:rsid w:val="004A35A1"/>
    <w:rsid w:val="004B6CDF"/>
    <w:rsid w:val="004C2F01"/>
    <w:rsid w:val="004C61B8"/>
    <w:rsid w:val="004E23F6"/>
    <w:rsid w:val="004F4EDB"/>
    <w:rsid w:val="004F75E4"/>
    <w:rsid w:val="005016AB"/>
    <w:rsid w:val="00506EF9"/>
    <w:rsid w:val="00523CBD"/>
    <w:rsid w:val="005255A1"/>
    <w:rsid w:val="00527028"/>
    <w:rsid w:val="00543DDC"/>
    <w:rsid w:val="0056275B"/>
    <w:rsid w:val="00570BE6"/>
    <w:rsid w:val="005766A9"/>
    <w:rsid w:val="005942C0"/>
    <w:rsid w:val="005A60A5"/>
    <w:rsid w:val="005C4A92"/>
    <w:rsid w:val="005C6E0E"/>
    <w:rsid w:val="005F3570"/>
    <w:rsid w:val="005F437D"/>
    <w:rsid w:val="005F44D1"/>
    <w:rsid w:val="00611042"/>
    <w:rsid w:val="00621E0F"/>
    <w:rsid w:val="00627663"/>
    <w:rsid w:val="006328C9"/>
    <w:rsid w:val="00640849"/>
    <w:rsid w:val="006438BC"/>
    <w:rsid w:val="00655CAB"/>
    <w:rsid w:val="00666C51"/>
    <w:rsid w:val="00672F0F"/>
    <w:rsid w:val="00686454"/>
    <w:rsid w:val="006870AC"/>
    <w:rsid w:val="00690598"/>
    <w:rsid w:val="006A3B73"/>
    <w:rsid w:val="006B419C"/>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7E5C29"/>
    <w:rsid w:val="00805939"/>
    <w:rsid w:val="0082313D"/>
    <w:rsid w:val="00830D0B"/>
    <w:rsid w:val="00844BB4"/>
    <w:rsid w:val="00846F94"/>
    <w:rsid w:val="00895E27"/>
    <w:rsid w:val="008A4AFE"/>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93FBF"/>
    <w:rsid w:val="009B7822"/>
    <w:rsid w:val="009E10A1"/>
    <w:rsid w:val="009E5806"/>
    <w:rsid w:val="00A17931"/>
    <w:rsid w:val="00A317B0"/>
    <w:rsid w:val="00A318C4"/>
    <w:rsid w:val="00A367CC"/>
    <w:rsid w:val="00A50A69"/>
    <w:rsid w:val="00A51F55"/>
    <w:rsid w:val="00A549A2"/>
    <w:rsid w:val="00A72540"/>
    <w:rsid w:val="00A90724"/>
    <w:rsid w:val="00AA4972"/>
    <w:rsid w:val="00AB2A00"/>
    <w:rsid w:val="00AB36F1"/>
    <w:rsid w:val="00AD3B70"/>
    <w:rsid w:val="00AD5B91"/>
    <w:rsid w:val="00AD6100"/>
    <w:rsid w:val="00AE560C"/>
    <w:rsid w:val="00AF7EEA"/>
    <w:rsid w:val="00B35202"/>
    <w:rsid w:val="00B41C5A"/>
    <w:rsid w:val="00B53CEC"/>
    <w:rsid w:val="00B5676B"/>
    <w:rsid w:val="00B66FD6"/>
    <w:rsid w:val="00B82B66"/>
    <w:rsid w:val="00B83D77"/>
    <w:rsid w:val="00B84EE0"/>
    <w:rsid w:val="00B946DE"/>
    <w:rsid w:val="00BA00FE"/>
    <w:rsid w:val="00BA7581"/>
    <w:rsid w:val="00BD1255"/>
    <w:rsid w:val="00BD1C41"/>
    <w:rsid w:val="00BD4115"/>
    <w:rsid w:val="00C0082F"/>
    <w:rsid w:val="00C05C5E"/>
    <w:rsid w:val="00C05EA2"/>
    <w:rsid w:val="00C27D04"/>
    <w:rsid w:val="00C34080"/>
    <w:rsid w:val="00C3704C"/>
    <w:rsid w:val="00C56F41"/>
    <w:rsid w:val="00C60E71"/>
    <w:rsid w:val="00C93CEF"/>
    <w:rsid w:val="00CA158A"/>
    <w:rsid w:val="00CD42F5"/>
    <w:rsid w:val="00CE0034"/>
    <w:rsid w:val="00CE04ED"/>
    <w:rsid w:val="00CF20F9"/>
    <w:rsid w:val="00D26F32"/>
    <w:rsid w:val="00D47958"/>
    <w:rsid w:val="00D54D78"/>
    <w:rsid w:val="00D6297A"/>
    <w:rsid w:val="00D72751"/>
    <w:rsid w:val="00D73E60"/>
    <w:rsid w:val="00D77132"/>
    <w:rsid w:val="00D843AA"/>
    <w:rsid w:val="00D85986"/>
    <w:rsid w:val="00D90818"/>
    <w:rsid w:val="00D93016"/>
    <w:rsid w:val="00DA2380"/>
    <w:rsid w:val="00DA45CF"/>
    <w:rsid w:val="00DB6B29"/>
    <w:rsid w:val="00DD3C3A"/>
    <w:rsid w:val="00DD56CD"/>
    <w:rsid w:val="00DE0C4D"/>
    <w:rsid w:val="00DF0185"/>
    <w:rsid w:val="00E00E04"/>
    <w:rsid w:val="00E56CBC"/>
    <w:rsid w:val="00E62C3D"/>
    <w:rsid w:val="00EA320C"/>
    <w:rsid w:val="00EA73A7"/>
    <w:rsid w:val="00EB6861"/>
    <w:rsid w:val="00ED6874"/>
    <w:rsid w:val="00EF2F55"/>
    <w:rsid w:val="00F068D7"/>
    <w:rsid w:val="00F11331"/>
    <w:rsid w:val="00F16818"/>
    <w:rsid w:val="00F21A34"/>
    <w:rsid w:val="00F25705"/>
    <w:rsid w:val="00F306DC"/>
    <w:rsid w:val="00F34AB6"/>
    <w:rsid w:val="00F40C66"/>
    <w:rsid w:val="00F63963"/>
    <w:rsid w:val="00F70C1A"/>
    <w:rsid w:val="00F75DD3"/>
    <w:rsid w:val="00F84220"/>
    <w:rsid w:val="00FB2072"/>
    <w:rsid w:val="00FD60A1"/>
    <w:rsid w:val="00FD777A"/>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829">
      <w:bodyDiv w:val="1"/>
      <w:marLeft w:val="0"/>
      <w:marRight w:val="0"/>
      <w:marTop w:val="0"/>
      <w:marBottom w:val="0"/>
      <w:divBdr>
        <w:top w:val="none" w:sz="0" w:space="0" w:color="auto"/>
        <w:left w:val="none" w:sz="0" w:space="0" w:color="auto"/>
        <w:bottom w:val="none" w:sz="0" w:space="0" w:color="auto"/>
        <w:right w:val="none" w:sz="0" w:space="0" w:color="auto"/>
      </w:divBdr>
      <w:divsChild>
        <w:div w:id="2042851963">
          <w:marLeft w:val="0"/>
          <w:marRight w:val="0"/>
          <w:marTop w:val="0"/>
          <w:marBottom w:val="0"/>
          <w:divBdr>
            <w:top w:val="none" w:sz="0" w:space="0" w:color="auto"/>
            <w:left w:val="none" w:sz="0" w:space="0" w:color="auto"/>
            <w:bottom w:val="none" w:sz="0" w:space="0" w:color="auto"/>
            <w:right w:val="none" w:sz="0" w:space="0" w:color="auto"/>
          </w:divBdr>
          <w:divsChild>
            <w:div w:id="59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B7A4E-8EAF-4E19-9119-5267CE69B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0</TotalTime>
  <Pages>71</Pages>
  <Words>13826</Words>
  <Characters>78814</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63</cp:revision>
  <dcterms:created xsi:type="dcterms:W3CDTF">2018-03-26T18:21:00Z</dcterms:created>
  <dcterms:modified xsi:type="dcterms:W3CDTF">2018-05-30T08:04:00Z</dcterms:modified>
</cp:coreProperties>
</file>